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"/>
        <w:tblpPr w:leftFromText="180" w:rightFromText="180" w:tblpY="1319"/>
        <w:tblW w:w="9408" w:type="dxa"/>
        <w:shd w:val="clear" w:color="auto" w:fill="171717" w:themeFill="background2" w:themeFillShade="1A"/>
        <w:tblLook w:val="04A0" w:firstRow="1" w:lastRow="0" w:firstColumn="1" w:lastColumn="0" w:noHBand="0" w:noVBand="1"/>
      </w:tblPr>
      <w:tblGrid>
        <w:gridCol w:w="3502"/>
        <w:gridCol w:w="2953"/>
        <w:gridCol w:w="2953"/>
      </w:tblGrid>
      <w:tr w:rsidR="00507659" w:rsidRPr="00384253" w14:paraId="4FF88591" w14:textId="77777777" w:rsidTr="000D66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2" w:type="dxa"/>
            <w:shd w:val="clear" w:color="auto" w:fill="171717" w:themeFill="background2" w:themeFillShade="1A"/>
          </w:tcPr>
          <w:p w14:paraId="3206618D" w14:textId="77777777" w:rsidR="00507659" w:rsidRPr="00384253" w:rsidRDefault="00507659" w:rsidP="009B5CD0">
            <w:pPr>
              <w:jc w:val="both"/>
              <w:rPr>
                <w:b w:val="0"/>
                <w:bCs w:val="0"/>
                <w:sz w:val="28"/>
                <w:szCs w:val="28"/>
              </w:rPr>
            </w:pPr>
          </w:p>
        </w:tc>
        <w:tc>
          <w:tcPr>
            <w:tcW w:w="2953" w:type="dxa"/>
            <w:shd w:val="clear" w:color="auto" w:fill="171717" w:themeFill="background2" w:themeFillShade="1A"/>
          </w:tcPr>
          <w:p w14:paraId="39D92628" w14:textId="77777777" w:rsidR="00507659" w:rsidRPr="00384253" w:rsidRDefault="00507659" w:rsidP="009B5C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384253">
              <w:rPr>
                <w:b w:val="0"/>
                <w:bCs w:val="0"/>
                <w:sz w:val="28"/>
                <w:szCs w:val="28"/>
              </w:rPr>
              <w:t>Hardware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5A998E64" w14:textId="77777777" w:rsidR="00507659" w:rsidRPr="00384253" w:rsidRDefault="00507659" w:rsidP="009B5CD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384253">
              <w:rPr>
                <w:b w:val="0"/>
                <w:bCs w:val="0"/>
                <w:sz w:val="28"/>
                <w:szCs w:val="28"/>
              </w:rPr>
              <w:t>Software</w:t>
            </w:r>
          </w:p>
        </w:tc>
      </w:tr>
      <w:tr w:rsidR="00507659" w:rsidRPr="00384253" w14:paraId="256C4619" w14:textId="77777777" w:rsidTr="000D668B">
        <w:trPr>
          <w:trHeight w:val="9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2" w:type="dxa"/>
            <w:shd w:val="clear" w:color="auto" w:fill="171717" w:themeFill="background2" w:themeFillShade="1A"/>
          </w:tcPr>
          <w:p w14:paraId="0C28F374" w14:textId="79F01624" w:rsidR="00507659" w:rsidRPr="00384253" w:rsidRDefault="00507659" w:rsidP="009B5CD0">
            <w:pPr>
              <w:jc w:val="both"/>
              <w:rPr>
                <w:b w:val="0"/>
                <w:bCs w:val="0"/>
                <w:sz w:val="28"/>
                <w:szCs w:val="28"/>
              </w:rPr>
            </w:pPr>
            <w:r w:rsidRPr="00384253">
              <w:rPr>
                <w:b w:val="0"/>
                <w:bCs w:val="0"/>
                <w:sz w:val="28"/>
                <w:szCs w:val="28"/>
              </w:rPr>
              <w:t>Interdependency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1A107293" w14:textId="77777777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84253">
              <w:rPr>
                <w:sz w:val="28"/>
                <w:szCs w:val="28"/>
              </w:rPr>
              <w:t>Gives software a medium to perform tasks.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0408252F" w14:textId="77777777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47871CE5" w14:textId="77777777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84253">
              <w:rPr>
                <w:sz w:val="28"/>
                <w:szCs w:val="28"/>
              </w:rPr>
              <w:t xml:space="preserve">      --------</w:t>
            </w:r>
          </w:p>
        </w:tc>
      </w:tr>
      <w:tr w:rsidR="00507659" w:rsidRPr="00384253" w14:paraId="57C1164C" w14:textId="77777777" w:rsidTr="000D668B">
        <w:trPr>
          <w:trHeight w:val="9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2" w:type="dxa"/>
            <w:shd w:val="clear" w:color="auto" w:fill="171717" w:themeFill="background2" w:themeFillShade="1A"/>
          </w:tcPr>
          <w:p w14:paraId="45C9FCCE" w14:textId="77777777" w:rsidR="00507659" w:rsidRPr="00384253" w:rsidRDefault="00507659" w:rsidP="009B5CD0">
            <w:pPr>
              <w:jc w:val="both"/>
              <w:rPr>
                <w:b w:val="0"/>
                <w:bCs w:val="0"/>
                <w:sz w:val="28"/>
                <w:szCs w:val="28"/>
              </w:rPr>
            </w:pPr>
          </w:p>
        </w:tc>
        <w:tc>
          <w:tcPr>
            <w:tcW w:w="2953" w:type="dxa"/>
            <w:shd w:val="clear" w:color="auto" w:fill="171717" w:themeFill="background2" w:themeFillShade="1A"/>
          </w:tcPr>
          <w:p w14:paraId="70F44EDD" w14:textId="109274CA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84253">
              <w:rPr>
                <w:sz w:val="28"/>
                <w:szCs w:val="28"/>
              </w:rPr>
              <w:t xml:space="preserve">Failure </w:t>
            </w:r>
            <w:r w:rsidR="009B5CD0">
              <w:rPr>
                <w:sz w:val="28"/>
                <w:szCs w:val="28"/>
              </w:rPr>
              <w:t>is</w:t>
            </w:r>
            <w:r w:rsidRPr="00384253">
              <w:rPr>
                <w:sz w:val="28"/>
                <w:szCs w:val="28"/>
              </w:rPr>
              <w:t xml:space="preserve"> random and sometimes due to outside mischief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678260EE" w14:textId="77777777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84253">
              <w:rPr>
                <w:sz w:val="28"/>
                <w:szCs w:val="28"/>
              </w:rPr>
              <w:t xml:space="preserve">      </w:t>
            </w:r>
          </w:p>
          <w:p w14:paraId="0FCD72FD" w14:textId="77777777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84253">
              <w:rPr>
                <w:sz w:val="28"/>
                <w:szCs w:val="28"/>
              </w:rPr>
              <w:t xml:space="preserve">        --------</w:t>
            </w:r>
          </w:p>
        </w:tc>
      </w:tr>
      <w:tr w:rsidR="00507659" w:rsidRPr="00384253" w14:paraId="7BCB95F3" w14:textId="77777777" w:rsidTr="000D668B">
        <w:trPr>
          <w:trHeight w:val="8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2" w:type="dxa"/>
            <w:shd w:val="clear" w:color="auto" w:fill="171717" w:themeFill="background2" w:themeFillShade="1A"/>
          </w:tcPr>
          <w:p w14:paraId="258138E7" w14:textId="0EBDB38E" w:rsidR="00507659" w:rsidRPr="00384253" w:rsidRDefault="00395641" w:rsidP="009B5CD0">
            <w:pPr>
              <w:jc w:val="both"/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Durability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6970C0D8" w14:textId="64FF1C8A" w:rsidR="00507659" w:rsidRPr="00384253" w:rsidRDefault="00395641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ea</w:t>
            </w:r>
            <w:r w:rsidR="009B5CD0">
              <w:rPr>
                <w:sz w:val="28"/>
                <w:szCs w:val="28"/>
              </w:rPr>
              <w:t xml:space="preserve">rs </w:t>
            </w:r>
            <w:r>
              <w:rPr>
                <w:sz w:val="28"/>
                <w:szCs w:val="28"/>
              </w:rPr>
              <w:t xml:space="preserve">out over time. It is also </w:t>
            </w:r>
            <w:r w:rsidR="009B5CD0">
              <w:rPr>
                <w:sz w:val="28"/>
                <w:szCs w:val="28"/>
              </w:rPr>
              <w:t>at</w:t>
            </w:r>
            <w:r>
              <w:rPr>
                <w:sz w:val="28"/>
                <w:szCs w:val="28"/>
              </w:rPr>
              <w:t xml:space="preserve"> risk of getting broken due to some accident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25A310E3" w14:textId="77777777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07659" w:rsidRPr="00384253" w14:paraId="6993FD58" w14:textId="77777777" w:rsidTr="000D668B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2" w:type="dxa"/>
            <w:shd w:val="clear" w:color="auto" w:fill="171717" w:themeFill="background2" w:themeFillShade="1A"/>
          </w:tcPr>
          <w:p w14:paraId="4C44820A" w14:textId="7DCCD1EA" w:rsidR="00507659" w:rsidRPr="00384253" w:rsidRDefault="00395641" w:rsidP="009B5CD0">
            <w:pPr>
              <w:jc w:val="both"/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Nature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2FE722B4" w14:textId="77777777" w:rsidR="00395641" w:rsidRDefault="00395641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7B3D8FB9" w14:textId="5B50F7B5" w:rsidR="00395641" w:rsidRPr="00384253" w:rsidRDefault="00395641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-------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03BFA119" w14:textId="29F6D4B8" w:rsidR="00507659" w:rsidRPr="00384253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84253">
              <w:rPr>
                <w:sz w:val="28"/>
                <w:szCs w:val="28"/>
              </w:rPr>
              <w:t xml:space="preserve">It is abstract. It does not have </w:t>
            </w:r>
            <w:r w:rsidR="009B5CD0">
              <w:rPr>
                <w:sz w:val="28"/>
                <w:szCs w:val="28"/>
              </w:rPr>
              <w:t xml:space="preserve">a </w:t>
            </w:r>
            <w:r w:rsidRPr="00384253">
              <w:rPr>
                <w:sz w:val="28"/>
                <w:szCs w:val="28"/>
              </w:rPr>
              <w:t>physical form.</w:t>
            </w:r>
          </w:p>
        </w:tc>
      </w:tr>
      <w:tr w:rsidR="00507659" w:rsidRPr="00EA34DB" w14:paraId="59364111" w14:textId="77777777" w:rsidTr="000D668B">
        <w:trPr>
          <w:trHeight w:val="9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2" w:type="dxa"/>
            <w:shd w:val="clear" w:color="auto" w:fill="171717" w:themeFill="background2" w:themeFillShade="1A"/>
          </w:tcPr>
          <w:p w14:paraId="6D6AFAD3" w14:textId="77777777" w:rsidR="00507659" w:rsidRPr="00EA34DB" w:rsidRDefault="00507659" w:rsidP="009B5CD0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EA34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xamples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3C255309" w14:textId="77777777" w:rsidR="00507659" w:rsidRPr="00EA34DB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EF46C6" w14:textId="77777777" w:rsidR="00507659" w:rsidRPr="00EA34DB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34DB">
              <w:rPr>
                <w:rFonts w:ascii="Times New Roman" w:hAnsi="Times New Roman" w:cs="Times New Roman"/>
                <w:sz w:val="24"/>
                <w:szCs w:val="24"/>
              </w:rPr>
              <w:t xml:space="preserve">         --------</w:t>
            </w:r>
          </w:p>
        </w:tc>
        <w:tc>
          <w:tcPr>
            <w:tcW w:w="2953" w:type="dxa"/>
            <w:shd w:val="clear" w:color="auto" w:fill="171717" w:themeFill="background2" w:themeFillShade="1A"/>
          </w:tcPr>
          <w:p w14:paraId="3C7B1736" w14:textId="2D1DBFDD" w:rsidR="00507659" w:rsidRPr="00EA34DB" w:rsidRDefault="00507659" w:rsidP="009B5CD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A34DB">
              <w:rPr>
                <w:rFonts w:ascii="Times New Roman" w:hAnsi="Times New Roman" w:cs="Times New Roman"/>
                <w:sz w:val="24"/>
                <w:szCs w:val="24"/>
              </w:rPr>
              <w:t xml:space="preserve">Windows, </w:t>
            </w:r>
            <w:r w:rsidR="009B5CD0" w:rsidRPr="00EA34DB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EA34DB">
              <w:rPr>
                <w:rFonts w:ascii="Times New Roman" w:hAnsi="Times New Roman" w:cs="Times New Roman"/>
                <w:sz w:val="24"/>
                <w:szCs w:val="24"/>
              </w:rPr>
              <w:t xml:space="preserve">inux, Google meet, and </w:t>
            </w:r>
            <w:r w:rsidR="009B5CD0" w:rsidRPr="00EA34DB">
              <w:rPr>
                <w:rFonts w:ascii="Times New Roman" w:hAnsi="Times New Roman" w:cs="Times New Roman"/>
                <w:sz w:val="24"/>
                <w:szCs w:val="24"/>
              </w:rPr>
              <w:t>VLC</w:t>
            </w:r>
            <w:r w:rsidR="009B2084" w:rsidRPr="00EA34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B5CD0" w:rsidRPr="00EA3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A34DB"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</w:p>
        </w:tc>
      </w:tr>
    </w:tbl>
    <w:p w14:paraId="0589BC3B" w14:textId="2B9F2718" w:rsidR="008F0F47" w:rsidRPr="00EA34DB" w:rsidRDefault="009B5CD0" w:rsidP="00507659">
      <w:pPr>
        <w:jc w:val="both"/>
        <w:rPr>
          <w:rFonts w:ascii="Times New Roman" w:hAnsi="Times New Roman" w:cs="Times New Roman"/>
          <w:sz w:val="24"/>
          <w:szCs w:val="24"/>
        </w:rPr>
      </w:pPr>
      <w:r w:rsidRPr="00EA34DB">
        <w:rPr>
          <w:rFonts w:ascii="Times New Roman" w:hAnsi="Times New Roman" w:cs="Times New Roman"/>
          <w:sz w:val="24"/>
          <w:szCs w:val="24"/>
        </w:rPr>
        <w:t xml:space="preserve">Roll no: K200409   </w:t>
      </w:r>
      <w:r w:rsidRPr="00EA34DB">
        <w:rPr>
          <w:rFonts w:ascii="Times New Roman" w:hAnsi="Times New Roman" w:cs="Times New Roman"/>
          <w:sz w:val="24"/>
          <w:szCs w:val="24"/>
        </w:rPr>
        <w:t>Section BSCS 1A</w:t>
      </w:r>
    </w:p>
    <w:p w14:paraId="490E33EE" w14:textId="2B33C9F8" w:rsidR="009B5CD0" w:rsidRPr="00EA34DB" w:rsidRDefault="009B5CD0" w:rsidP="00507659">
      <w:pPr>
        <w:jc w:val="both"/>
        <w:rPr>
          <w:rFonts w:ascii="Times New Roman" w:hAnsi="Times New Roman" w:cs="Times New Roman"/>
          <w:sz w:val="24"/>
          <w:szCs w:val="24"/>
        </w:rPr>
      </w:pPr>
      <w:r w:rsidRPr="00EA34DB">
        <w:rPr>
          <w:rFonts w:ascii="Times New Roman" w:hAnsi="Times New Roman" w:cs="Times New Roman"/>
          <w:sz w:val="24"/>
          <w:szCs w:val="24"/>
        </w:rPr>
        <w:t>Name: Mukand Krishna</w:t>
      </w:r>
    </w:p>
    <w:p w14:paraId="7CD7EB42" w14:textId="02693DB7" w:rsidR="000D668B" w:rsidRPr="00EA34DB" w:rsidRDefault="000D668B" w:rsidP="005076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7136FA" w14:textId="0456CFB8" w:rsidR="000D668B" w:rsidRPr="00EA34DB" w:rsidRDefault="000D668B" w:rsidP="005076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B0394A" w14:textId="77777777" w:rsidR="00DB74F5" w:rsidRPr="00EA34DB" w:rsidRDefault="00DB74F5" w:rsidP="0050765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A3ED337" w14:textId="77777777" w:rsidR="00DB74F5" w:rsidRPr="00EA34DB" w:rsidRDefault="00DB74F5" w:rsidP="0050765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16B877C" w14:textId="1B92CFE9" w:rsidR="000D668B" w:rsidRPr="00EA34DB" w:rsidRDefault="004E1C13" w:rsidP="0050765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A34DB">
        <w:rPr>
          <w:rFonts w:ascii="Times New Roman" w:hAnsi="Times New Roman" w:cs="Times New Roman"/>
          <w:b/>
          <w:bCs/>
          <w:sz w:val="24"/>
          <w:szCs w:val="24"/>
          <w:u w:val="single"/>
        </w:rPr>
        <w:t>Similarities and d</w:t>
      </w:r>
      <w:r w:rsidR="009B2084" w:rsidRPr="00EA34DB">
        <w:rPr>
          <w:rFonts w:ascii="Times New Roman" w:hAnsi="Times New Roman" w:cs="Times New Roman"/>
          <w:b/>
          <w:bCs/>
          <w:sz w:val="24"/>
          <w:szCs w:val="24"/>
          <w:u w:val="single"/>
        </w:rPr>
        <w:t>ifference between computer and laptop</w:t>
      </w:r>
    </w:p>
    <w:p w14:paraId="50B1AF50" w14:textId="26DF2006" w:rsidR="00EB78B5" w:rsidRPr="00EA34DB" w:rsidRDefault="009B2084" w:rsidP="00EB78B5">
      <w:pPr>
        <w:ind w:left="-90" w:right="-9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A34DB">
        <w:rPr>
          <w:rFonts w:ascii="Times New Roman" w:hAnsi="Times New Roman" w:cs="Times New Roman"/>
          <w:sz w:val="24"/>
          <w:szCs w:val="24"/>
        </w:rPr>
        <w:t>Computer and laptop both are used in our lives to</w:t>
      </w:r>
      <w:r w:rsidR="004F3746" w:rsidRPr="00EA34DB">
        <w:rPr>
          <w:rFonts w:ascii="Times New Roman" w:hAnsi="Times New Roman" w:cs="Times New Roman"/>
          <w:sz w:val="24"/>
          <w:szCs w:val="24"/>
        </w:rPr>
        <w:t xml:space="preserve"> </w:t>
      </w:r>
      <w:r w:rsidRPr="00EA34DB">
        <w:rPr>
          <w:rFonts w:ascii="Times New Roman" w:hAnsi="Times New Roman" w:cs="Times New Roman"/>
          <w:sz w:val="24"/>
          <w:szCs w:val="24"/>
        </w:rPr>
        <w:t xml:space="preserve">perform work more efficiently. </w:t>
      </w:r>
      <w:r w:rsidR="004E1C13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c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mputer</w:t>
      </w:r>
      <w:r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tays in the office or home and needs the computer terminal to be connected to monitor keyboard, and mouse; whereas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aptop has built-in components and </w:t>
      </w:r>
      <w:r w:rsidR="004E1C13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 </w:t>
      </w:r>
      <w:r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us </w:t>
      </w:r>
      <w:r w:rsidRPr="00EA34DB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easily transported</w:t>
      </w:r>
      <w:r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one complete device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4E1C13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Laptop can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run off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C power, batteries, or mains power, whereas the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uter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n only run off the main powers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enerally, Laptops are known to have lower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specs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n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uter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, as there is a compromise on size and portability, vs performance and speed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mputers can vary from small </w:t>
      </w:r>
      <w:r w:rsidR="004E1C13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5-inch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creens to larger ones such as the 34 </w:t>
      </w:r>
      <w:r w:rsidR="004E1C13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ches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ereas,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aptops have built-in screens </w:t>
      </w:r>
      <w:r w:rsidR="004E1C13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at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lso have varying sizes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storing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ery large amounts of data, Computers would be a better choice and if needed, additional memory can be added to improve performance, or the hard drive can be replaced. Laptops cannot be so easily expanded as the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uter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t is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asy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fix components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a </w:t>
      </w:r>
      <w:r w:rsidR="004E1C13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uter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s it allows the removal and replacement of many parts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Whereas, 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 Laptop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</w:t>
      </w:r>
      <w:r w:rsidR="004F3746"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cause of the compact design and non-removal of most components, requires technical expertise to repair.</w:t>
      </w:r>
    </w:p>
    <w:p w14:paraId="470C3BBE" w14:textId="440B41B7" w:rsidR="00811598" w:rsidRPr="00EA34DB" w:rsidRDefault="00811598" w:rsidP="00D97928">
      <w:pPr>
        <w:ind w:left="1440" w:right="-9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6DD41D6" w14:textId="164DF066" w:rsidR="00DB74F5" w:rsidRPr="00EA34DB" w:rsidRDefault="00EB78B5" w:rsidP="00DB74F5">
      <w:pPr>
        <w:ind w:left="1440" w:right="-9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A34DB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EA34DB">
        <w:rPr>
          <w:rFonts w:ascii="Times New Roman" w:hAnsi="Times New Roman" w:cs="Times New Roman"/>
          <w:b/>
          <w:sz w:val="24"/>
          <w:szCs w:val="24"/>
          <w:u w:val="single"/>
        </w:rPr>
        <w:t>imilarities between</w:t>
      </w:r>
      <w:r w:rsidRPr="00EA34D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EA34DB">
        <w:rPr>
          <w:rFonts w:ascii="Times New Roman" w:hAnsi="Times New Roman" w:cs="Times New Roman"/>
          <w:b/>
          <w:sz w:val="24"/>
          <w:szCs w:val="24"/>
          <w:u w:val="single"/>
        </w:rPr>
        <w:t>citizens of India and Pakistan.</w:t>
      </w:r>
      <w:r w:rsidRPr="00EA34D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4857A416" w14:textId="77777777" w:rsidR="00DB74F5" w:rsidRPr="00EA34DB" w:rsidRDefault="00DB74F5" w:rsidP="00DB74F5">
      <w:pPr>
        <w:ind w:left="-450" w:right="-9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D8AF9AC" w14:textId="28F0A543" w:rsidR="009B2084" w:rsidRPr="00EA34DB" w:rsidRDefault="00EB78B5" w:rsidP="008A18BF">
      <w:pPr>
        <w:ind w:left="-450" w:right="-9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A34D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The people of India and Pakistan are similia to each other in many aspects. </w:t>
      </w:r>
      <w:r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Family comes first in Pakistan due to religious, cultural, economic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,</w:t>
      </w:r>
      <w:r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and societal values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. Similarly,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Indians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also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have a sense of family that is unmatched anywhere in the world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.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</w:rPr>
        <w:t xml:space="preserve">Pakistanis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</w:rPr>
        <w:t>and Indians</w:t>
      </w:r>
      <w:r w:rsidR="00DB74F5" w:rsidRPr="00EA34DB">
        <w:rPr>
          <w:rFonts w:ascii="Times New Roman" w:hAnsi="Times New Roman" w:cs="Times New Roman"/>
          <w:b/>
          <w:bCs/>
          <w:color w:val="121416"/>
          <w:sz w:val="24"/>
          <w:szCs w:val="24"/>
        </w:rPr>
        <w:t xml:space="preserve">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</w:rPr>
        <w:t>are very hospitable</w:t>
      </w:r>
      <w:r w:rsidR="00DB74F5" w:rsidRPr="00EA34DB">
        <w:rPr>
          <w:rFonts w:ascii="Times New Roman" w:hAnsi="Times New Roman" w:cs="Times New Roman"/>
          <w:b/>
          <w:bCs/>
          <w:color w:val="121416"/>
          <w:sz w:val="24"/>
          <w:szCs w:val="24"/>
        </w:rPr>
        <w:t xml:space="preserve">. 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Cultural and religious beliefs encourage Pakistanis to show love and respect towards guests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.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This is a culture that coined the motto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“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Athithi Devo Bhava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”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or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“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G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uest is equivalent to God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”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more than 2,000 years ago.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Indian merchants were one of the first in the world to spread out all across the globe and this tradition still runs strong in its population today.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Likewise, in Pakistan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,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many merchants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showed their talent to the world and become popular. In India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,</w:t>
      </w:r>
      <w:r w:rsidR="00DB74F5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many languages are 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spoken. Likewise, in Pakistan, there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 are languages that other groups in different regions do not speak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 xml:space="preserve">. </w:t>
      </w:r>
      <w:r w:rsidR="008A18BF" w:rsidRPr="00EA34DB">
        <w:rPr>
          <w:rFonts w:ascii="Times New Roman" w:hAnsi="Times New Roman" w:cs="Times New Roman"/>
          <w:color w:val="121416"/>
          <w:sz w:val="24"/>
          <w:szCs w:val="24"/>
          <w:shd w:val="clear" w:color="auto" w:fill="FFFFFF"/>
        </w:rPr>
        <w:t>Most languages in Pakistan belong to the Indo-Iranian language group, including Urdu, the national language.</w:t>
      </w:r>
    </w:p>
    <w:p w14:paraId="3300B9D5" w14:textId="37CBE9E6" w:rsidR="008A18BF" w:rsidRPr="00EA34DB" w:rsidRDefault="008A18BF" w:rsidP="008A18BF">
      <w:pPr>
        <w:ind w:left="-450" w:right="-9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A34DB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1285B0EA" w14:textId="77777777" w:rsidR="00811598" w:rsidRPr="00EA34DB" w:rsidRDefault="008A18BF" w:rsidP="008A18BF">
      <w:pPr>
        <w:ind w:left="-450" w:right="-9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A34DB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11598" w:rsidRPr="00EA34DB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24D8FB7E" w14:textId="72AEA60B" w:rsidR="008A18BF" w:rsidRPr="00EA34DB" w:rsidRDefault="008A18BF" w:rsidP="00D97928">
      <w:pPr>
        <w:ind w:right="-90" w:firstLine="72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  <w:r w:rsidRPr="00EA34DB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C</w:t>
      </w:r>
      <w:r w:rsidRPr="00EA34DB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omparison of </w:t>
      </w:r>
      <w:r w:rsidR="00CF5DB9" w:rsidRPr="00EA34DB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my </w:t>
      </w:r>
      <w:r w:rsidRPr="00EA34DB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favorite character with </w:t>
      </w:r>
      <w:r w:rsidRPr="00EA34DB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my</w:t>
      </w:r>
      <w:r w:rsidRPr="00EA34DB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friend</w:t>
      </w:r>
    </w:p>
    <w:p w14:paraId="669EEB47" w14:textId="77777777" w:rsidR="00811598" w:rsidRPr="00EA34DB" w:rsidRDefault="00811598" w:rsidP="00811598">
      <w:pPr>
        <w:ind w:left="-450" w:right="-90" w:firstLine="117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A2B636F" w14:textId="2BE58CC3" w:rsidR="00A45C30" w:rsidRPr="00EA34DB" w:rsidRDefault="008A18BF" w:rsidP="008A18BF">
      <w:pPr>
        <w:ind w:left="-450" w:right="-9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My favorite character is Bruce Lee. He is similar in some aspects 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my friend. Bruce Lee was 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EA34DB">
        <w:rPr>
          <w:rFonts w:ascii="Times New Roman" w:hAnsi="Times New Roman" w:cs="Times New Roman"/>
          <w:color w:val="000000"/>
          <w:sz w:val="24"/>
          <w:szCs w:val="24"/>
        </w:rPr>
        <w:t>hardworking person and was dedicated to his work. Likewise, my friend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is very honest with his duty. Lee had</w:t>
      </w:r>
      <w:r w:rsidR="00E80EDD" w:rsidRPr="00EA34D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physical and mental strength which gave him speed, energy</w:t>
      </w:r>
      <w:r w:rsidR="00247FB2" w:rsidRPr="00EA34D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E80EDD" w:rsidRPr="00EA34D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precision</w:t>
      </w:r>
      <w:r w:rsidR="00E80EDD" w:rsidRPr="00EA34D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 In the same way, my friend is strong and uses his practical</w:t>
      </w:r>
      <w:r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skills and good health to work. Lee wanted to make his work 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>perfectl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y and to attain perfection. My friend also works hard so that he can make his work perfect. Lee and my friend both have 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calm nature. Lee spent more time with himself. </w:t>
      </w:r>
      <w:r w:rsidR="00D97928" w:rsidRPr="00EA34DB">
        <w:rPr>
          <w:rFonts w:ascii="Times New Roman" w:hAnsi="Times New Roman" w:cs="Times New Roman"/>
          <w:color w:val="000000"/>
          <w:sz w:val="24"/>
          <w:szCs w:val="24"/>
        </w:rPr>
        <w:t>Likewise,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my friend is 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little bit bashful and avoid to meet with others. When doing work both become deeply concentrated in the work. Lee 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>could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accept 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>life changes</w:t>
      </w:r>
      <w:r w:rsidR="00E80EDD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easily as he faced many challenges in life. Same as </w:t>
      </w:r>
      <w:r w:rsidR="00811598" w:rsidRPr="00EA34DB">
        <w:rPr>
          <w:rFonts w:ascii="Times New Roman" w:hAnsi="Times New Roman" w:cs="Times New Roman"/>
          <w:color w:val="000000"/>
          <w:sz w:val="24"/>
          <w:szCs w:val="24"/>
        </w:rPr>
        <w:t>my friend accepts changes in a good way and fit</w:t>
      </w:r>
      <w:r w:rsidR="00247FB2" w:rsidRPr="00EA34DB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811598" w:rsidRPr="00EA34DB">
        <w:rPr>
          <w:rFonts w:ascii="Times New Roman" w:hAnsi="Times New Roman" w:cs="Times New Roman"/>
          <w:color w:val="000000"/>
          <w:sz w:val="24"/>
          <w:szCs w:val="24"/>
        </w:rPr>
        <w:t xml:space="preserve"> himself according to situations</w:t>
      </w:r>
    </w:p>
    <w:p w14:paraId="780250C9" w14:textId="77777777" w:rsidR="00A45C30" w:rsidRDefault="00A45C30" w:rsidP="008A18BF">
      <w:pPr>
        <w:ind w:left="-450" w:right="-90"/>
        <w:jc w:val="both"/>
        <w:rPr>
          <w:rFonts w:ascii="Times New Roman" w:hAnsi="Times New Roman" w:cs="Times New Roman"/>
          <w:color w:val="000000"/>
        </w:rPr>
      </w:pPr>
    </w:p>
    <w:p w14:paraId="7FC4693E" w14:textId="77777777" w:rsidR="00A45C30" w:rsidRDefault="00A45C30" w:rsidP="008A18BF">
      <w:pPr>
        <w:ind w:left="-450" w:right="-90"/>
        <w:jc w:val="both"/>
        <w:rPr>
          <w:rFonts w:ascii="Times New Roman" w:hAnsi="Times New Roman" w:cs="Times New Roman"/>
          <w:color w:val="000000"/>
        </w:rPr>
      </w:pPr>
    </w:p>
    <w:p w14:paraId="724EBB9D" w14:textId="1F6DDBF7" w:rsidR="008A18BF" w:rsidRDefault="00A45C30" w:rsidP="00A45C30">
      <w:pPr>
        <w:ind w:left="270" w:right="-90" w:firstLine="1170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A45C30"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</w:rPr>
        <w:t>Brainstorming</w:t>
      </w:r>
    </w:p>
    <w:p w14:paraId="48D52F66" w14:textId="549C42C2" w:rsidR="00056489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08C01D" wp14:editId="2CE5EA3A">
                <wp:simplePos x="0" y="0"/>
                <wp:positionH relativeFrom="column">
                  <wp:posOffset>3147060</wp:posOffset>
                </wp:positionH>
                <wp:positionV relativeFrom="paragraph">
                  <wp:posOffset>58420</wp:posOffset>
                </wp:positionV>
                <wp:extent cx="1059180" cy="521970"/>
                <wp:effectExtent l="0" t="0" r="26670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5219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4984F0" w14:textId="5BEF48A8" w:rsidR="00A45C30" w:rsidRDefault="00A45C30" w:rsidP="00A45C30">
                            <w:r>
                              <w:t xml:space="preserve">Coffe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08C01D" id="Oval 5" o:spid="_x0000_s1026" style="position:absolute;left:0;text-align:left;margin-left:247.8pt;margin-top:4.6pt;width:83.4pt;height:41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" fillcolor="white [3201]" strokecolor="black [3200]" strokeweight="1pt">
                <v:stroke joinstyle="miter"/>
                <v:textbox>
                  <w:txbxContent>
                    <w:p w14:paraId="6D4984F0" w14:textId="5BEF48A8" w:rsidR="00A45C30" w:rsidRDefault="00A45C30" w:rsidP="00A45C30">
                      <w:r>
                        <w:t xml:space="preserve">Coffee </w:t>
                      </w:r>
                    </w:p>
                  </w:txbxContent>
                </v:textbox>
              </v:oval>
            </w:pict>
          </mc:Fallback>
        </mc:AlternateContent>
      </w:r>
      <w:r w:rsidR="00A45C30">
        <w:rPr>
          <w:rFonts w:ascii="Times New Roman" w:hAnsi="Times New Roman" w:cs="Times New Roman"/>
          <w:color w:val="000000"/>
        </w:rPr>
        <w:t>1. Tea and coffee.</w:t>
      </w:r>
      <w:r w:rsidR="00056489">
        <w:rPr>
          <w:rFonts w:ascii="Times New Roman" w:hAnsi="Times New Roman" w:cs="Times New Roman"/>
          <w:color w:val="000000"/>
        </w:rPr>
        <w:tab/>
      </w:r>
    </w:p>
    <w:p w14:paraId="2EA5AB12" w14:textId="16FAFF94" w:rsidR="00A45C30" w:rsidRDefault="00247FB2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E80805" wp14:editId="362BA07E">
                <wp:simplePos x="0" y="0"/>
                <wp:positionH relativeFrom="column">
                  <wp:posOffset>4760007</wp:posOffset>
                </wp:positionH>
                <wp:positionV relativeFrom="paragraph">
                  <wp:posOffset>72912</wp:posOffset>
                </wp:positionV>
                <wp:extent cx="1059180" cy="1128045"/>
                <wp:effectExtent l="0" t="0" r="26670" b="1524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112804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F84564" w14:textId="44A76B7F" w:rsidR="00A45C30" w:rsidRPr="00247FB2" w:rsidRDefault="00247FB2" w:rsidP="00A45C30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47FB2">
                              <w:rPr>
                                <w:sz w:val="16"/>
                                <w:szCs w:val="16"/>
                              </w:rPr>
                              <w:t>Coffee has negative effects on maintain bones.</w:t>
                            </w:r>
                            <w:r w:rsidR="00A45C30" w:rsidRPr="00247FB2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E80805" id="Oval 14" o:spid="_x0000_s1027" style="position:absolute;left:0;text-align:left;margin-left:374.8pt;margin-top:5.75pt;width:83.4pt;height:88.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" fillcolor="white [3201]" strokecolor="black [3200]" strokeweight="1pt">
                <v:stroke joinstyle="miter"/>
                <v:textbox>
                  <w:txbxContent>
                    <w:p w14:paraId="25F84564" w14:textId="44A76B7F" w:rsidR="00A45C30" w:rsidRPr="00247FB2" w:rsidRDefault="00247FB2" w:rsidP="00A45C30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247FB2">
                        <w:rPr>
                          <w:sz w:val="16"/>
                          <w:szCs w:val="16"/>
                        </w:rPr>
                        <w:t>Coffee has negative effects on maintain bones.</w:t>
                      </w:r>
                      <w:r w:rsidR="00A45C30" w:rsidRPr="00247FB2">
                        <w:rPr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8AB9BC" wp14:editId="74803B50">
                <wp:simplePos x="0" y="0"/>
                <wp:positionH relativeFrom="column">
                  <wp:posOffset>3700329</wp:posOffset>
                </wp:positionH>
                <wp:positionV relativeFrom="paragraph">
                  <wp:posOffset>397652</wp:posOffset>
                </wp:positionV>
                <wp:extent cx="1059180" cy="1580907"/>
                <wp:effectExtent l="0" t="0" r="26670" b="1968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158090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5AF39B" w14:textId="2D1BCD9A" w:rsidR="00A45C30" w:rsidRPr="00247FB2" w:rsidRDefault="00247FB2" w:rsidP="00247F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T</w:t>
                            </w:r>
                            <w:r w:rsidRPr="00247FB2"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he effect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of</w:t>
                            </w:r>
                            <w:r w:rsidRPr="00247FB2"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coffee is</w:t>
                            </w:r>
                            <w:r w:rsidRPr="00247FB2"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short-live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.  Use coffee for weight loss you have to cycle your intak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8AB9BC" id="Oval 13" o:spid="_x0000_s1028" style="position:absolute;left:0;text-align:left;margin-left:291.35pt;margin-top:31.3pt;width:83.4pt;height:124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" fillcolor="white [3201]" strokecolor="black [3200]" strokeweight="1pt">
                <v:stroke joinstyle="miter"/>
                <v:textbox>
                  <w:txbxContent>
                    <w:p w14:paraId="245AF39B" w14:textId="2D1BCD9A" w:rsidR="00A45C30" w:rsidRPr="00247FB2" w:rsidRDefault="00247FB2" w:rsidP="00247FB2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T</w:t>
                      </w:r>
                      <w:r w:rsidRPr="00247FB2"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he effect</w:t>
                      </w:r>
                      <w:r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 xml:space="preserve"> of</w:t>
                      </w:r>
                      <w:r w:rsidRPr="00247FB2"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coffee is</w:t>
                      </w:r>
                      <w:r w:rsidRPr="00247FB2"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 xml:space="preserve"> short-lived</w:t>
                      </w:r>
                      <w:r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.  Use coffee for weight loss you have to cycle your intake.</w:t>
                      </w:r>
                    </w:p>
                  </w:txbxContent>
                </v:textbox>
              </v:oval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BC9BB8" wp14:editId="767051AA">
                <wp:simplePos x="0" y="0"/>
                <wp:positionH relativeFrom="column">
                  <wp:posOffset>1204957</wp:posOffset>
                </wp:positionH>
                <wp:positionV relativeFrom="paragraph">
                  <wp:posOffset>4545</wp:posOffset>
                </wp:positionV>
                <wp:extent cx="1059679" cy="1281869"/>
                <wp:effectExtent l="0" t="0" r="26670" b="1397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679" cy="128186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4EE310" w14:textId="476D543D" w:rsidR="00A45C30" w:rsidRPr="00247FB2" w:rsidRDefault="00247FB2" w:rsidP="00C963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247FB2"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tea is a winner over coffee when it comes to maintaining strong bones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BC9BB8" id="Oval 11" o:spid="_x0000_s1029" style="position:absolute;left:0;text-align:left;margin-left:94.9pt;margin-top:.35pt;width:83.45pt;height:100.9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" fillcolor="white [3201]" strokecolor="black [3200]" strokeweight="1pt">
                <v:stroke joinstyle="miter"/>
                <v:textbox>
                  <w:txbxContent>
                    <w:p w14:paraId="5F4EE310" w14:textId="476D543D" w:rsidR="00A45C30" w:rsidRPr="00247FB2" w:rsidRDefault="00247FB2" w:rsidP="00C963B2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247FB2"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tea is a winner over coffee when it comes to maintaining strong bones</w:t>
                      </w:r>
                      <w:r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</v:oval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BAF5C99" wp14:editId="4DF9CC49">
                <wp:simplePos x="0" y="0"/>
                <wp:positionH relativeFrom="column">
                  <wp:posOffset>717847</wp:posOffset>
                </wp:positionH>
                <wp:positionV relativeFrom="paragraph">
                  <wp:posOffset>303649</wp:posOffset>
                </wp:positionV>
                <wp:extent cx="410198" cy="8545"/>
                <wp:effectExtent l="0" t="0" r="28575" b="2984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198" cy="85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72058F" id="Straight Connector 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5pt,23.9pt" to="88.8pt,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638F8828" wp14:editId="031EEB28">
                <wp:simplePos x="0" y="0"/>
                <wp:positionH relativeFrom="column">
                  <wp:posOffset>230736</wp:posOffset>
                </wp:positionH>
                <wp:positionV relativeFrom="paragraph">
                  <wp:posOffset>859125</wp:posOffset>
                </wp:positionV>
                <wp:extent cx="1059180" cy="991312"/>
                <wp:effectExtent l="0" t="0" r="26670" b="1841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991312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2E5DEF" w14:textId="43EB6B06" w:rsidR="00A45C30" w:rsidRDefault="00C963B2" w:rsidP="00C963B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</w:pPr>
                            <w:r w:rsidRPr="00C963B2"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T</w:t>
                            </w:r>
                            <w:r w:rsidRPr="00C963B2">
                              <w:rPr>
                                <w:rFonts w:ascii="Times New Roman" w:hAnsi="Times New Roman" w:cs="Times New Roman"/>
                                <w:color w:val="838F99"/>
                                <w:sz w:val="16"/>
                                <w:szCs w:val="16"/>
                                <w:shd w:val="clear" w:color="auto" w:fill="FFFFFF"/>
                              </w:rPr>
                              <w:t>ea drinkers tend to have less body fat overall.</w:t>
                            </w:r>
                          </w:p>
                          <w:p w14:paraId="7DE17664" w14:textId="77777777" w:rsidR="00056489" w:rsidRPr="00C963B2" w:rsidRDefault="00056489" w:rsidP="00C963B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8F8828" id="Oval 10" o:spid="_x0000_s1030" style="position:absolute;left:0;text-align:left;margin-left:18.15pt;margin-top:67.65pt;width:83.4pt;height:78.0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" fillcolor="white [3201]" strokecolor="black [3200]" strokeweight="1pt">
                <v:stroke joinstyle="miter"/>
                <v:textbox>
                  <w:txbxContent>
                    <w:p w14:paraId="342E5DEF" w14:textId="43EB6B06" w:rsidR="00A45C30" w:rsidRDefault="00C963B2" w:rsidP="00C963B2">
                      <w:pPr>
                        <w:jc w:val="both"/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</w:pPr>
                      <w:r w:rsidRPr="00C963B2"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T</w:t>
                      </w:r>
                      <w:r w:rsidRPr="00C963B2">
                        <w:rPr>
                          <w:rFonts w:ascii="Times New Roman" w:hAnsi="Times New Roman" w:cs="Times New Roman"/>
                          <w:color w:val="838F99"/>
                          <w:sz w:val="16"/>
                          <w:szCs w:val="16"/>
                          <w:shd w:val="clear" w:color="auto" w:fill="FFFFFF"/>
                        </w:rPr>
                        <w:t>ea drinkers tend to have less body fat overall.</w:t>
                      </w:r>
                    </w:p>
                    <w:p w14:paraId="7DE17664" w14:textId="77777777" w:rsidR="00056489" w:rsidRPr="00C963B2" w:rsidRDefault="00056489" w:rsidP="00C963B2">
                      <w:pPr>
                        <w:jc w:val="both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3722FB" wp14:editId="543020D1">
                <wp:simplePos x="0" y="0"/>
                <wp:positionH relativeFrom="column">
                  <wp:posOffset>4204531</wp:posOffset>
                </wp:positionH>
                <wp:positionV relativeFrom="paragraph">
                  <wp:posOffset>81458</wp:posOffset>
                </wp:positionV>
                <wp:extent cx="666572" cy="128187"/>
                <wp:effectExtent l="0" t="0" r="19685" b="2476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572" cy="12818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F5D82C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05pt,6.4pt" to="383.5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DF0CCA" wp14:editId="5567D01D">
                <wp:simplePos x="0" y="0"/>
                <wp:positionH relativeFrom="column">
                  <wp:posOffset>3913368</wp:posOffset>
                </wp:positionH>
                <wp:positionV relativeFrom="paragraph">
                  <wp:posOffset>312420</wp:posOffset>
                </wp:positionV>
                <wp:extent cx="0" cy="375552"/>
                <wp:effectExtent l="0" t="0" r="38100" b="2476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55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92726D" id="Straight Connector 3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8.15pt,24.6pt" to="308.15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7F220C" wp14:editId="0AA7BF61">
                <wp:simplePos x="0" y="0"/>
                <wp:positionH relativeFrom="column">
                  <wp:posOffset>2905569</wp:posOffset>
                </wp:positionH>
                <wp:positionV relativeFrom="paragraph">
                  <wp:posOffset>209645</wp:posOffset>
                </wp:positionV>
                <wp:extent cx="290557" cy="554586"/>
                <wp:effectExtent l="0" t="0" r="33655" b="3619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557" cy="5545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5AA718" id="Straight Connector 4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8.8pt,16.5pt" to="251.7pt,6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EBB277" wp14:editId="6065B3B8">
                <wp:simplePos x="0" y="0"/>
                <wp:positionH relativeFrom="column">
                  <wp:posOffset>2408977</wp:posOffset>
                </wp:positionH>
                <wp:positionV relativeFrom="paragraph">
                  <wp:posOffset>575797</wp:posOffset>
                </wp:positionV>
                <wp:extent cx="1059180" cy="1401510"/>
                <wp:effectExtent l="0" t="0" r="26670" b="2730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140151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152FE8" w14:textId="7E41C71B" w:rsidR="00C963B2" w:rsidRPr="00C963B2" w:rsidRDefault="00C963B2" w:rsidP="00C963B2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 w:rsidRPr="00C963B2">
                              <w:rPr>
                                <w:rFonts w:ascii="Times New Roman" w:hAnsi="Times New Roman" w:cs="Times New Roman"/>
                                <w:color w:val="111820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Coffee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111820"/>
                                <w:sz w:val="16"/>
                                <w:szCs w:val="16"/>
                                <w:shd w:val="clear" w:color="auto" w:fill="FFFFFF"/>
                              </w:rPr>
                              <w:t>has more quantity of caffeine which has negative effects</w:t>
                            </w:r>
                          </w:p>
                          <w:p w14:paraId="632D097C" w14:textId="05CEBC29" w:rsidR="00A45C30" w:rsidRPr="00C963B2" w:rsidRDefault="00A45C30" w:rsidP="00A45C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EBB277" id="Oval 12" o:spid="_x0000_s1031" style="position:absolute;left:0;text-align:left;margin-left:189.7pt;margin-top:45.35pt;width:83.4pt;height:110.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" fillcolor="white [3201]" strokecolor="black [3200]" strokeweight="1pt">
                <v:stroke joinstyle="miter"/>
                <v:textbox>
                  <w:txbxContent>
                    <w:p w14:paraId="67152FE8" w14:textId="7E41C71B" w:rsidR="00C963B2" w:rsidRPr="00C963B2" w:rsidRDefault="00C963B2" w:rsidP="00C963B2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 w:rsidRPr="00C963B2">
                        <w:rPr>
                          <w:rFonts w:ascii="Times New Roman" w:hAnsi="Times New Roman" w:cs="Times New Roman"/>
                          <w:color w:val="111820"/>
                          <w:sz w:val="16"/>
                          <w:szCs w:val="16"/>
                          <w:shd w:val="clear" w:color="auto" w:fill="FFFFFF"/>
                        </w:rPr>
                        <w:t xml:space="preserve">Coffee </w:t>
                      </w:r>
                      <w:r>
                        <w:rPr>
                          <w:rFonts w:ascii="Times New Roman" w:hAnsi="Times New Roman" w:cs="Times New Roman"/>
                          <w:color w:val="111820"/>
                          <w:sz w:val="16"/>
                          <w:szCs w:val="16"/>
                          <w:shd w:val="clear" w:color="auto" w:fill="FFFFFF"/>
                        </w:rPr>
                        <w:t>has more quantity of caffeine which has negative effects</w:t>
                      </w:r>
                    </w:p>
                    <w:p w14:paraId="632D097C" w14:textId="05CEBC29" w:rsidR="00A45C30" w:rsidRPr="00C963B2" w:rsidRDefault="00A45C30" w:rsidP="00A45C30">
                      <w:pPr>
                        <w:jc w:val="center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92D61AA" wp14:editId="38AC7EA0">
                <wp:simplePos x="0" y="0"/>
                <wp:positionH relativeFrom="column">
                  <wp:posOffset>341630</wp:posOffset>
                </wp:positionH>
                <wp:positionV relativeFrom="paragraph">
                  <wp:posOffset>491074</wp:posOffset>
                </wp:positionV>
                <wp:extent cx="128211" cy="384097"/>
                <wp:effectExtent l="0" t="0" r="24765" b="355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211" cy="3840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C20542" id="Straight Connector 8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.9pt,38.65pt" to="37pt,6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D31B95" wp14:editId="742BE2C2">
                <wp:simplePos x="0" y="0"/>
                <wp:positionH relativeFrom="column">
                  <wp:posOffset>-136602</wp:posOffset>
                </wp:positionH>
                <wp:positionV relativeFrom="paragraph">
                  <wp:posOffset>395243</wp:posOffset>
                </wp:positionV>
                <wp:extent cx="93980" cy="461473"/>
                <wp:effectExtent l="0" t="0" r="20320" b="3429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980" cy="4614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A69370" id="Straight Connector 6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5pt,31.1pt" to="-3.35pt,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C963B2"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F0026A" wp14:editId="1AAEF3A0">
                <wp:simplePos x="0" y="0"/>
                <wp:positionH relativeFrom="column">
                  <wp:posOffset>-68366</wp:posOffset>
                </wp:positionH>
                <wp:positionV relativeFrom="paragraph">
                  <wp:posOffset>81458</wp:posOffset>
                </wp:positionV>
                <wp:extent cx="794260" cy="410198"/>
                <wp:effectExtent l="0" t="0" r="25400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260" cy="41019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C7840C" w14:textId="43387F3E" w:rsidR="00A45C30" w:rsidRDefault="00A45C30" w:rsidP="00A45C30">
                            <w:pPr>
                              <w:jc w:val="center"/>
                            </w:pPr>
                            <w:r>
                              <w:t xml:space="preserve">Te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F0026A" id="Oval 1" o:spid="_x0000_s1032" style="position:absolute;left:0;text-align:left;margin-left:-5.4pt;margin-top:6.4pt;width:62.55pt;height:3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" fillcolor="white [3201]" strokecolor="black [3200]" strokeweight="1pt">
                <v:stroke joinstyle="miter"/>
                <v:textbox>
                  <w:txbxContent>
                    <w:p w14:paraId="68C7840C" w14:textId="43387F3E" w:rsidR="00A45C30" w:rsidRDefault="00A45C30" w:rsidP="00A45C30">
                      <w:pPr>
                        <w:jc w:val="center"/>
                      </w:pPr>
                      <w:r>
                        <w:t xml:space="preserve">Tea </w:t>
                      </w:r>
                    </w:p>
                  </w:txbxContent>
                </v:textbox>
              </v:oval>
            </w:pict>
          </mc:Fallback>
        </mc:AlternateContent>
      </w:r>
      <w:r w:rsidR="00056489">
        <w:rPr>
          <w:rFonts w:ascii="Times New Roman" w:hAnsi="Times New Roman" w:cs="Times New Roman"/>
          <w:color w:val="000000"/>
        </w:rPr>
        <w:tab/>
      </w:r>
    </w:p>
    <w:p w14:paraId="6EBFA37F" w14:textId="58CA2E48" w:rsidR="00056489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4269FA78" w14:textId="5CC553F3" w:rsidR="00056489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B24AA2" wp14:editId="75F64982">
                <wp:simplePos x="0" y="0"/>
                <wp:positionH relativeFrom="column">
                  <wp:posOffset>-721260</wp:posOffset>
                </wp:positionH>
                <wp:positionV relativeFrom="paragraph">
                  <wp:posOffset>221882</wp:posOffset>
                </wp:positionV>
                <wp:extent cx="1059180" cy="1119499"/>
                <wp:effectExtent l="0" t="0" r="26670" b="2413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111949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092EC8" w14:textId="121EE30C" w:rsidR="00A45C30" w:rsidRPr="00C963B2" w:rsidRDefault="00C963B2" w:rsidP="00A45C30">
                            <w:pPr>
                              <w:spacing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111820"/>
                                <w:sz w:val="16"/>
                                <w:szCs w:val="16"/>
                                <w:shd w:val="clear" w:color="auto" w:fill="FFFFFF"/>
                              </w:rPr>
                              <w:t>T</w:t>
                            </w:r>
                            <w:r w:rsidRPr="00C963B2">
                              <w:rPr>
                                <w:rFonts w:ascii="Times New Roman" w:hAnsi="Times New Roman" w:cs="Times New Roman"/>
                                <w:color w:val="111820"/>
                                <w:sz w:val="16"/>
                                <w:szCs w:val="16"/>
                                <w:shd w:val="clear" w:color="auto" w:fill="FFFFFF"/>
                              </w:rPr>
                              <w:t>ea delivers an energy boost that is more relaxed and has fewer side effec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B24AA2" id="Oval 9" o:spid="_x0000_s1033" style="position:absolute;left:0;text-align:left;margin-left:-56.8pt;margin-top:17.45pt;width:83.4pt;height:88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" fillcolor="white [3201]" strokecolor="black [3200]" strokeweight="1pt">
                <v:stroke joinstyle="miter"/>
                <v:textbox>
                  <w:txbxContent>
                    <w:p w14:paraId="5B092EC8" w14:textId="121EE30C" w:rsidR="00A45C30" w:rsidRPr="00C963B2" w:rsidRDefault="00C963B2" w:rsidP="00A45C30">
                      <w:pPr>
                        <w:spacing w:line="240" w:lineRule="auto"/>
                        <w:jc w:val="both"/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111820"/>
                          <w:sz w:val="16"/>
                          <w:szCs w:val="16"/>
                          <w:shd w:val="clear" w:color="auto" w:fill="FFFFFF"/>
                        </w:rPr>
                        <w:t>T</w:t>
                      </w:r>
                      <w:r w:rsidRPr="00C963B2">
                        <w:rPr>
                          <w:rFonts w:ascii="Times New Roman" w:hAnsi="Times New Roman" w:cs="Times New Roman"/>
                          <w:color w:val="111820"/>
                          <w:sz w:val="16"/>
                          <w:szCs w:val="16"/>
                          <w:shd w:val="clear" w:color="auto" w:fill="FFFFFF"/>
                        </w:rPr>
                        <w:t>ea delivers an energy boost that is more relaxed and has fewer side effects.</w:t>
                      </w:r>
                    </w:p>
                  </w:txbxContent>
                </v:textbox>
              </v:oval>
            </w:pict>
          </mc:Fallback>
        </mc:AlternateContent>
      </w:r>
    </w:p>
    <w:p w14:paraId="7140444C" w14:textId="644A8694" w:rsidR="00056489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27E84067" w14:textId="423E7B4C" w:rsidR="00056489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30C27DB2" w14:textId="092DE4F1" w:rsidR="00056489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78EF92F0" w14:textId="1F36E544" w:rsidR="00056489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7EA1AB75" w14:textId="69556A91" w:rsidR="00056489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0CE637C9" w14:textId="76F6DE34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77B755F7" w14:textId="1845116E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2CBA79CF" w14:textId="08DFD3AB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0DC7F5F4" w14:textId="4B335946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0BF49EC9" w14:textId="427C3C04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33174BBB" w14:textId="1FC11C74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4E6D479C" w14:textId="77777777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5066D080" w14:textId="723237C8" w:rsidR="00EA34DB" w:rsidRP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15AD616E" wp14:editId="436F5136">
                <wp:simplePos x="0" y="0"/>
                <wp:positionH relativeFrom="column">
                  <wp:posOffset>-132715</wp:posOffset>
                </wp:positionH>
                <wp:positionV relativeFrom="paragraph">
                  <wp:posOffset>138430</wp:posOffset>
                </wp:positionV>
                <wp:extent cx="1905635" cy="405130"/>
                <wp:effectExtent l="0" t="0" r="18415" b="13970"/>
                <wp:wrapThrough wrapText="bothSides">
                  <wp:wrapPolygon edited="0">
                    <wp:start x="0" y="0"/>
                    <wp:lineTo x="0" y="21329"/>
                    <wp:lineTo x="21593" y="21329"/>
                    <wp:lineTo x="21593" y="0"/>
                    <wp:lineTo x="0" y="0"/>
                  </wp:wrapPolygon>
                </wp:wrapThrough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635" cy="405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2B8BF71" w14:textId="77777777" w:rsidR="00EA34DB" w:rsidRPr="004E7338" w:rsidRDefault="00EA34DB" w:rsidP="00EA34DB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E7338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. school and college</w:t>
                            </w:r>
                          </w:p>
                          <w:p w14:paraId="44951855" w14:textId="77777777" w:rsidR="00EA34DB" w:rsidRPr="004E7338" w:rsidRDefault="00EA34DB" w:rsidP="00EA34D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AD616E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34" type="#_x0000_t202" style="position:absolute;left:0;text-align:left;margin-left:-10.45pt;margin-top:10.9pt;width:150.05pt;height:31.9pt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" fillcolor="white [3201]" strokecolor="white [3212]" strokeweight=".5pt">
                <v:textbox>
                  <w:txbxContent>
                    <w:p w14:paraId="42B8BF71" w14:textId="77777777" w:rsidR="00EA34DB" w:rsidRPr="004E7338" w:rsidRDefault="00EA34DB" w:rsidP="00EA34DB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4E7338">
                        <w:rPr>
                          <w:b/>
                          <w:bCs/>
                          <w:sz w:val="24"/>
                          <w:szCs w:val="24"/>
                        </w:rPr>
                        <w:t>2. school and college</w:t>
                      </w:r>
                    </w:p>
                    <w:p w14:paraId="44951855" w14:textId="77777777" w:rsidR="00EA34DB" w:rsidRPr="004E7338" w:rsidRDefault="00EA34DB" w:rsidP="00EA34DB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CB4343F" w14:textId="1ADAFAFB" w:rsidR="00EA34DB" w:rsidRPr="00EA34DB" w:rsidRDefault="004E7338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EA34DB">
        <w:rPr>
          <w:rFonts w:ascii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50313D21" wp14:editId="72F3CCF7">
                <wp:simplePos x="0" y="0"/>
                <wp:positionH relativeFrom="column">
                  <wp:posOffset>5299113</wp:posOffset>
                </wp:positionH>
                <wp:positionV relativeFrom="paragraph">
                  <wp:posOffset>99901</wp:posOffset>
                </wp:positionV>
                <wp:extent cx="1101687" cy="1872867"/>
                <wp:effectExtent l="0" t="0" r="22860" b="1333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1687" cy="187286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0D1824" w14:textId="4076AD75" w:rsidR="00EA34DB" w:rsidRPr="004E7338" w:rsidRDefault="004E7338" w:rsidP="004E7338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E7338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you actually need to do the reading - and it takes all nigh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313D21" id="Oval 25" o:spid="_x0000_s1035" style="position:absolute;left:0;text-align:left;margin-left:417.25pt;margin-top:7.85pt;width:86.75pt;height:147.45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" fillcolor="white [3201]" strokecolor="black [3200]" strokeweight="1pt">
                <v:stroke joinstyle="miter"/>
                <v:textbox>
                  <w:txbxContent>
                    <w:p w14:paraId="0E0D1824" w14:textId="4076AD75" w:rsidR="00EA34DB" w:rsidRPr="004E7338" w:rsidRDefault="004E7338" w:rsidP="004E7338">
                      <w:pPr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E7338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you actually need to do the reading - and it takes all night.</w:t>
                      </w:r>
                    </w:p>
                  </w:txbxContent>
                </v:textbox>
              </v:oval>
            </w:pict>
          </mc:Fallback>
        </mc:AlternateContent>
      </w:r>
      <w:r w:rsidR="00EA34DB" w:rsidRPr="00EA34DB">
        <w:rPr>
          <w:rFonts w:ascii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1FF17893" wp14:editId="2A0691B4">
                <wp:simplePos x="0" y="0"/>
                <wp:positionH relativeFrom="column">
                  <wp:posOffset>4208443</wp:posOffset>
                </wp:positionH>
                <wp:positionV relativeFrom="paragraph">
                  <wp:posOffset>105127</wp:posOffset>
                </wp:positionV>
                <wp:extent cx="972185" cy="1211855"/>
                <wp:effectExtent l="0" t="0" r="18415" b="2667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185" cy="121185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DAA2C9" w14:textId="24556D1F" w:rsidR="00EA34DB" w:rsidRPr="00EA34DB" w:rsidRDefault="00EA34DB" w:rsidP="00A45C30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A34DB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professors refer to the textbooks they wr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F17893" id="Oval 24" o:spid="_x0000_s1036" style="position:absolute;left:0;text-align:left;margin-left:331.35pt;margin-top:8.3pt;width:76.55pt;height:95.4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" fillcolor="white [3201]" strokecolor="black [3200]" strokeweight="1pt">
                <v:stroke joinstyle="miter"/>
                <v:textbox>
                  <w:txbxContent>
                    <w:p w14:paraId="36DAA2C9" w14:textId="24556D1F" w:rsidR="00EA34DB" w:rsidRPr="00EA34DB" w:rsidRDefault="00EA34DB" w:rsidP="00A45C30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A34DB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professors refer to the textbooks they wrote</w:t>
                      </w:r>
                    </w:p>
                  </w:txbxContent>
                </v:textbox>
              </v:oval>
            </w:pict>
          </mc:Fallback>
        </mc:AlternateContent>
      </w:r>
      <w:r w:rsidR="00EA34DB" w:rsidRPr="00EA34DB">
        <w:rPr>
          <w:rFonts w:ascii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413794DA" wp14:editId="5432AE86">
                <wp:simplePos x="0" y="0"/>
                <wp:positionH relativeFrom="column">
                  <wp:posOffset>3139807</wp:posOffset>
                </wp:positionH>
                <wp:positionV relativeFrom="paragraph">
                  <wp:posOffset>72076</wp:posOffset>
                </wp:positionV>
                <wp:extent cx="972185" cy="1387651"/>
                <wp:effectExtent l="0" t="0" r="18415" b="2222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2185" cy="138765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8C98ED" w14:textId="7C881571" w:rsidR="00EA34DB" w:rsidRDefault="00EA34DB" w:rsidP="00A45C30">
                            <w:r>
                              <w:rPr>
                                <w:rFonts w:ascii="Arial" w:hAnsi="Arial" w:cs="Arial"/>
                                <w:color w:val="333333"/>
                                <w:shd w:val="clear" w:color="auto" w:fill="FFFFFF"/>
                              </w:rPr>
                              <w:t>College textbooks cost a small fortu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3794DA" id="Oval 23" o:spid="_x0000_s1037" style="position:absolute;left:0;text-align:left;margin-left:247.25pt;margin-top:5.7pt;width:76.55pt;height:109.25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" fillcolor="white [3201]" strokecolor="black [3200]" strokeweight="1pt">
                <v:stroke joinstyle="miter"/>
                <v:textbox>
                  <w:txbxContent>
                    <w:p w14:paraId="468C98ED" w14:textId="7C881571" w:rsidR="00EA34DB" w:rsidRDefault="00EA34DB" w:rsidP="00A45C30">
                      <w:r>
                        <w:rPr>
                          <w:rFonts w:ascii="Arial" w:hAnsi="Arial" w:cs="Arial"/>
                          <w:color w:val="333333"/>
                          <w:shd w:val="clear" w:color="auto" w:fill="FFFFFF"/>
                        </w:rPr>
                        <w:t>College textbooks cost a small fortune</w:t>
                      </w:r>
                    </w:p>
                  </w:txbxContent>
                </v:textbox>
              </v:oval>
            </w:pict>
          </mc:Fallback>
        </mc:AlternateContent>
      </w:r>
    </w:p>
    <w:p w14:paraId="079E07D7" w14:textId="08FA11B1" w:rsidR="00EA34DB" w:rsidRPr="00EA34DB" w:rsidRDefault="00A879F7" w:rsidP="00EA34DB">
      <w:pPr>
        <w:tabs>
          <w:tab w:val="left" w:pos="3836"/>
        </w:tabs>
        <w:ind w:right="-9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EA34DB">
        <w:rPr>
          <w:rFonts w:ascii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02AAC45" wp14:editId="286CA8E5">
                <wp:simplePos x="0" y="0"/>
                <wp:positionH relativeFrom="column">
                  <wp:posOffset>1101687</wp:posOffset>
                </wp:positionH>
                <wp:positionV relativeFrom="paragraph">
                  <wp:posOffset>215394</wp:posOffset>
                </wp:positionV>
                <wp:extent cx="1079653" cy="1432193"/>
                <wp:effectExtent l="0" t="0" r="25400" b="1587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653" cy="143219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27210" w14:textId="73DD218A" w:rsidR="00EA34DB" w:rsidRPr="00A879F7" w:rsidRDefault="00EA34DB" w:rsidP="00EA34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E7338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879F7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teachers read from the textbooks they 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2AAC45" id="Oval 22" o:spid="_x0000_s1038" style="position:absolute;left:0;text-align:left;margin-left:86.75pt;margin-top:16.95pt;width:85pt;height:112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" fillcolor="white [3201]" strokecolor="black [3200]" strokeweight="1pt">
                <v:stroke joinstyle="miter"/>
                <v:textbox>
                  <w:txbxContent>
                    <w:p w14:paraId="39127210" w14:textId="73DD218A" w:rsidR="00EA34DB" w:rsidRPr="00A879F7" w:rsidRDefault="00EA34DB" w:rsidP="00EA34DB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E7338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A879F7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teachers read from the textbooks they use</w:t>
                      </w:r>
                    </w:p>
                  </w:txbxContent>
                </v:textbox>
              </v:oval>
            </w:pict>
          </mc:Fallback>
        </mc:AlternateContent>
      </w:r>
      <w:r w:rsidR="00EA34DB" w:rsidRPr="00EA34DB">
        <w:rPr>
          <w:rFonts w:ascii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DC40D1" wp14:editId="38273DA7">
                <wp:simplePos x="0" y="0"/>
                <wp:positionH relativeFrom="column">
                  <wp:posOffset>-661012</wp:posOffset>
                </wp:positionH>
                <wp:positionV relativeFrom="paragraph">
                  <wp:posOffset>215394</wp:posOffset>
                </wp:positionV>
                <wp:extent cx="926465" cy="1311007"/>
                <wp:effectExtent l="0" t="0" r="26035" b="228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6465" cy="131100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959201" w14:textId="6E93AB9C" w:rsidR="00056489" w:rsidRPr="00A879F7" w:rsidRDefault="00EA34DB" w:rsidP="00A45C3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879F7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Books are provided are little to no c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DC40D1" id="Oval 16" o:spid="_x0000_s1039" style="position:absolute;left:0;text-align:left;margin-left:-52.05pt;margin-top:16.95pt;width:72.95pt;height:103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" fillcolor="white [3201]" strokecolor="black [3200]" strokeweight="1pt">
                <v:stroke joinstyle="miter"/>
                <v:textbox>
                  <w:txbxContent>
                    <w:p w14:paraId="71959201" w14:textId="6E93AB9C" w:rsidR="00056489" w:rsidRPr="00A879F7" w:rsidRDefault="00EA34DB" w:rsidP="00A45C30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879F7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Books are provided are little to no cost</w:t>
                      </w:r>
                    </w:p>
                  </w:txbxContent>
                </v:textbox>
              </v:oval>
            </w:pict>
          </mc:Fallback>
        </mc:AlternateContent>
      </w:r>
    </w:p>
    <w:p w14:paraId="06471047" w14:textId="5169EF56" w:rsidR="00EA34DB" w:rsidRP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14:paraId="7881BE51" w14:textId="62DA4D46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083A273" wp14:editId="3610D8FF">
                <wp:simplePos x="0" y="0"/>
                <wp:positionH relativeFrom="column">
                  <wp:posOffset>33051</wp:posOffset>
                </wp:positionH>
                <wp:positionV relativeFrom="paragraph">
                  <wp:posOffset>159309</wp:posOffset>
                </wp:positionV>
                <wp:extent cx="1058667" cy="1498294"/>
                <wp:effectExtent l="0" t="0" r="27305" b="2603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8667" cy="1498294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DFF1C3" w14:textId="6DD21D04" w:rsidR="00EA34DB" w:rsidRPr="00EA34DB" w:rsidRDefault="00EA34DB" w:rsidP="00EA34DB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A34DB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assigned reading means a night off from homew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ork</w:t>
                            </w:r>
                            <w:r w:rsidRPr="00EA34DB">
                              <w:rPr>
                                <w:rFonts w:ascii="Times New Roman" w:hAnsi="Times New Roman" w:cs="Times New Roman"/>
                                <w:color w:val="333333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83A273" id="Oval 26" o:spid="_x0000_s1040" style="position:absolute;left:0;text-align:left;margin-left:2.6pt;margin-top:12.55pt;width:83.35pt;height:11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" fillcolor="white [3201]" strokecolor="black [3200]" strokeweight="1pt">
                <v:stroke joinstyle="miter"/>
                <v:textbox>
                  <w:txbxContent>
                    <w:p w14:paraId="6ADFF1C3" w14:textId="6DD21D04" w:rsidR="00EA34DB" w:rsidRPr="00EA34DB" w:rsidRDefault="00EA34DB" w:rsidP="00EA34DB">
                      <w:pPr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A34DB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assigned reading means a night off from homew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ork</w:t>
                      </w:r>
                      <w:r w:rsidRPr="00EA34DB">
                        <w:rPr>
                          <w:rFonts w:ascii="Times New Roman" w:hAnsi="Times New Roman" w:cs="Times New Roman"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</v:oval>
            </w:pict>
          </mc:Fallback>
        </mc:AlternateContent>
      </w:r>
    </w:p>
    <w:p w14:paraId="289BF7D7" w14:textId="3FD67A04" w:rsidR="00EA34DB" w:rsidRDefault="00EA34DB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5A6D068D" w14:textId="1F9ED881" w:rsidR="00056489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p w14:paraId="39A4E8D9" w14:textId="527550FA" w:rsidR="00056489" w:rsidRPr="00A45C30" w:rsidRDefault="00056489" w:rsidP="00056489">
      <w:pPr>
        <w:tabs>
          <w:tab w:val="left" w:pos="3836"/>
        </w:tabs>
        <w:ind w:left="270" w:right="-90" w:hanging="720"/>
        <w:jc w:val="both"/>
        <w:rPr>
          <w:rFonts w:ascii="Times New Roman" w:hAnsi="Times New Roman" w:cs="Times New Roman"/>
          <w:color w:val="000000"/>
        </w:rPr>
      </w:pPr>
    </w:p>
    <w:sectPr w:rsidR="00056489" w:rsidRPr="00A45C30" w:rsidSect="00056489">
      <w:pgSz w:w="12240" w:h="15840"/>
      <w:pgMar w:top="72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TUxNzMwtDA2NzFT0lEKTi0uzszPAykwrAUAnCConCwAAAA="/>
  </w:docVars>
  <w:rsids>
    <w:rsidRoot w:val="00507659"/>
    <w:rsid w:val="00056489"/>
    <w:rsid w:val="000D668B"/>
    <w:rsid w:val="00247FB2"/>
    <w:rsid w:val="00395641"/>
    <w:rsid w:val="003F3E49"/>
    <w:rsid w:val="004E1C13"/>
    <w:rsid w:val="004E7338"/>
    <w:rsid w:val="004F3746"/>
    <w:rsid w:val="00507659"/>
    <w:rsid w:val="00811598"/>
    <w:rsid w:val="008A18BF"/>
    <w:rsid w:val="008F0F47"/>
    <w:rsid w:val="009B2084"/>
    <w:rsid w:val="009B5CD0"/>
    <w:rsid w:val="00A45C30"/>
    <w:rsid w:val="00A879F7"/>
    <w:rsid w:val="00C435E3"/>
    <w:rsid w:val="00C963B2"/>
    <w:rsid w:val="00CF5DB9"/>
    <w:rsid w:val="00D97928"/>
    <w:rsid w:val="00DB74F5"/>
    <w:rsid w:val="00E80EDD"/>
    <w:rsid w:val="00EA34DB"/>
    <w:rsid w:val="00EB7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5EC59"/>
  <w15:chartTrackingRefBased/>
  <w15:docId w15:val="{AA49DC85-B97E-4C57-80B4-1A37CC471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659"/>
  </w:style>
  <w:style w:type="paragraph" w:styleId="Heading2">
    <w:name w:val="heading 2"/>
    <w:basedOn w:val="Normal"/>
    <w:link w:val="Heading2Char"/>
    <w:uiPriority w:val="9"/>
    <w:qFormat/>
    <w:rsid w:val="00DB74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5076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semiHidden/>
    <w:unhideWhenUsed/>
    <w:rsid w:val="009B208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B74F5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46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13C8C-A266-4CA6-962A-D8D5E783B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12</cp:revision>
  <dcterms:created xsi:type="dcterms:W3CDTF">2020-12-21T17:31:00Z</dcterms:created>
  <dcterms:modified xsi:type="dcterms:W3CDTF">2020-12-21T19:42:00Z</dcterms:modified>
</cp:coreProperties>
</file>